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4132be9fb2118cd265f233f53ba50e6144a8d"/>
      <w:r>
        <w:t xml:space="preserve">Lección 5: Escribamos expresiones de división</w:t>
      </w:r>
      <w:bookmarkEnd w:id="20"/>
    </w:p>
    <w:p>
      <w:pPr>
        <w:numPr>
          <w:ilvl w:val="0"/>
          <w:numId w:val="1001"/>
        </w:numPr>
      </w:pPr>
      <w:r>
        <w:t xml:space="preserve">Escribamos expresiones de división y resolvamos problemas de “¿cuántos grupos?” y “¿cuántos hay en cada grupo?”.</w:t>
      </w:r>
    </w:p>
    <w:p>
      <w:pPr>
        <w:pStyle w:val="Heading3"/>
      </w:pPr>
      <w:bookmarkStart w:id="21" w:name="Xc23a3e7566e95f8edc93ed6a9a316eaf25c2003"/>
      <w:r>
        <w:t xml:space="preserve">Calentamiento: Conversación numérica: ¿En qué se parecen?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225</m:t>
        </m:r>
        <m:r>
          <m:t>−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227</m:t>
        </m:r>
        <m:r>
          <m:t>−</m:t>
        </m:r>
        <m:r>
          <m:t>102</m:t>
        </m:r>
      </m:oMath>
    </w:p>
    <w:p>
      <w:pPr>
        <w:numPr>
          <w:ilvl w:val="0"/>
          <w:numId w:val="1002"/>
        </w:numPr>
      </w:pPr>
      <m:oMath>
        <m:r>
          <m:t>230</m:t>
        </m:r>
        <m:r>
          <m:t>−</m:t>
        </m:r>
        <m:r>
          <m:t>105</m:t>
        </m:r>
      </m:oMath>
    </w:p>
    <w:p>
      <w:pPr>
        <w:numPr>
          <w:ilvl w:val="0"/>
          <w:numId w:val="1002"/>
        </w:numPr>
      </w:pPr>
      <m:oMath>
        <m:r>
          <m:t>220</m:t>
        </m:r>
        <m:r>
          <m:t>−</m:t>
        </m:r>
        <m:r>
          <m:t>95</m:t>
        </m:r>
      </m:oMath>
    </w:p>
    <w:p>
      <w:pPr>
        <w:pStyle w:val="Heading3"/>
      </w:pPr>
      <w:bookmarkStart w:id="22" w:name="Xe3b0642a4d1b1de0df6a21a61a488298d924f74"/>
      <w:r>
        <w:t xml:space="preserve">5.1: Clasificación de tarjetas: Todo sobre bichos</w:t>
      </w:r>
      <w:bookmarkEnd w:id="22"/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1" name="Picture"/>
            <a:graphic>
              <a:graphicData uri="http://schemas.openxmlformats.org/drawingml/2006/picture">
                <pic:pic>
                  <pic:nvPicPr>
                    <pic:cNvPr descr="/app/tmp/embedder-1643263744.854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u profesor te dará un grupo de tarjetas que muestran situaciones. Elige dos categorías y clasifica las tarjetas en esas dos categorí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A. El grillo topo tiene unas patas especiales para cavar. Diez patas especiales pertenecen a 5 grillos topo. ¿Cuántas patas especiales tiene cada grillo topo?</w:t>
      </w:r>
    </w:p>
    <w:p>
      <w:pPr>
        <w:numPr>
          <w:ilvl w:val="0"/>
          <w:numId w:val="1000"/>
        </w:numPr>
      </w:pPr>
      <w:r>
        <w:t xml:space="preserve">B. Un escarabajo tiene un par de antenas para detectar el calor, tocar, oler y otras cosas más. Si hay 8 antenas, ¿cuántos escarabajo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Catorce antenas pertenecen a un grupo de abejas. Si cada abeja tiene 2 antenas, ¿cuántas abejas hay?</w:t>
      </w:r>
    </w:p>
    <w:p>
      <w:pPr>
        <w:numPr>
          <w:ilvl w:val="0"/>
          <w:numId w:val="1000"/>
        </w:numPr>
      </w:pPr>
      <w:r>
        <w:t xml:space="preserve">D. Hay 12 alas. Si cada libélula tiene 4 alas, ¿cuántas libélula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reinta patas pertenecen a 5 hormigas. Si todas las hormigas tienen el mismo número de patas, ¿cuántas patas tiene cada hormiga?</w:t>
      </w:r>
    </w:p>
    <w:p>
      <w:pPr>
        <w:numPr>
          <w:ilvl w:val="0"/>
          <w:numId w:val="1000"/>
        </w:numPr>
      </w:pPr>
      <w:r>
        <w:t xml:space="preserve">F. En total, hay 50 manchas en 5 mariposas. Si todas las mariposas tienen el mismo número de manchas, ¿cuántas manchas tiene cada mariposa?</w:t>
      </w:r>
    </w:p>
    <w:p>
      <w:pPr>
        <w:numPr>
          <w:ilvl w:val="0"/>
          <w:numId w:val="1003"/>
        </w:numPr>
      </w:pPr>
      <w:r>
        <w:t xml:space="preserve">Escribe una expresión de división para representar cada situación. Prepárate para explicar tu razonamiento.</w:t>
      </w:r>
    </w:p>
    <w:p>
      <w:pPr>
        <w:pStyle w:val="Heading3"/>
      </w:pPr>
      <w:bookmarkStart w:id="24" w:name="resolvamos-un-problema-sobre-bichos"/>
      <w:r>
        <w:t xml:space="preserve">5.2: Resolvamos un problema sobre bichos</w:t>
      </w:r>
      <w:bookmarkEnd w:id="24"/>
    </w:p>
    <w:p>
      <w:pPr>
        <w:pStyle w:val="FirstParagraph"/>
      </w:pPr>
      <w:r>
        <w:t xml:space="preserve">Tu profesor les va a asignar un problema.</w:t>
      </w:r>
    </w:p>
    <w:p>
      <w:pPr>
        <w:pStyle w:val="BodyText"/>
      </w:pPr>
      <w:r>
        <w:t xml:space="preserve">Haz una presentación visual que muestre cómo pensaste y que muestre tu solución al problema.</w:t>
      </w:r>
    </w:p>
    <w:p>
      <w:pPr>
        <w:pStyle w:val="Heading3"/>
      </w:pPr>
      <w:bookmarkStart w:id="25" w:name="section-summary"/>
      <w:r>
        <w:t xml:space="preserve">Section Summary</w:t>
      </w:r>
      <w:bookmarkEnd w:id="25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la división es encontrar el número de grupos o encontrar el tamaño de cada grupo cuando ponemos objetos en grupos de igual tamaño. Representamos situaciones de división con dibujos y expresiones, y resolvimos problemas de división.</w:t>
      </w:r>
    </w:p>
    <w:p>
      <w:pPr>
        <w:pStyle w:val="BodyText"/>
      </w:pPr>
      <w:r>
        <w:t xml:space="preserve">“¿Cuántos grupos?”</w:t>
      </w:r>
      <w:r>
        <w:br/>
      </w:r>
      <w:r>
        <w:t xml:space="preserve"> </w:t>
      </w:r>
    </w:p>
    <w:p>
      <w:pPr>
        <w:pStyle w:val="BodyText"/>
      </w:pPr>
      <w:r>
        <w:t xml:space="preserve">“¿Cuántos hay en cada grupo?”</w:t>
      </w:r>
      <w:r>
        <w:br/>
      </w:r>
      <w:r>
        <w:t xml:space="preserve"> </w:t>
      </w:r>
    </w:p>
    <w:p>
      <w:pPr>
        <w:pStyle w:val="BodyText"/>
      </w:pPr>
      <w:r>
        <w:t xml:space="preserve">Han tiene 12 lápices de colores. Él quiere ponerlos en cajas. Quiere poner 2 lápices en cada caja hasta que se le acaben los lápices. ¿Cuántas cajas necesita Han?</w:t>
      </w:r>
    </w:p>
    <w:p>
      <w:pPr>
        <w:pStyle w:val="BodyText"/>
      </w:pPr>
      <w:r>
        <w:t xml:space="preserve">Elena tiene 12 lápices de colores. Ella tiene 2 cajas y quiere poner el mismo número de lápices en cada caja. ¿Cuántos lápices habrá en cada caja?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6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44.9713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drawing>
          <wp:inline>
            <wp:extent cx="2971800" cy="868690"/>
            <wp:effectExtent b="0" l="0" r="0" t="0"/>
            <wp:docPr descr="2 group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46.7917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09Z</dcterms:created>
  <dcterms:modified xsi:type="dcterms:W3CDTF">2022-01-27T06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6Ln0Nt++0dCpBA1T0UG+18bwZr0TxfCdxei6a/KIrVcTgXSimM+eGzqQBa150Fwqakdn6fL+jyie6b2bHXLQ==</vt:lpwstr>
  </property>
</Properties>
</file>